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6C3C5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Işınlardan, ışıktan, ısıdan, parçacıklardan ve tehlikeli ortamlardan gözü korumak amacıyla göze uygun kafes, gölgelik veya gözlük mutlaka kullanılacaktır.</w:t>
      </w:r>
    </w:p>
    <w:p w14:paraId="55012D6A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Taşlama yaparken,</w:t>
      </w:r>
    </w:p>
    <w:p w14:paraId="293814F9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Matkap veya el bireyzi kullanırken,</w:t>
      </w:r>
    </w:p>
    <w:p w14:paraId="678969A6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Beton, çimento ve boya işleri yaparken veya tezgâhlarda taşlama yaparken,</w:t>
      </w:r>
    </w:p>
    <w:p w14:paraId="1DA6F34D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Kaynak, spreyli boya veya patlama işlemi yaparken,</w:t>
      </w:r>
    </w:p>
    <w:p w14:paraId="28D09D54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Basınçlı hava ile temizleme yaparken,</w:t>
      </w:r>
    </w:p>
    <w:p w14:paraId="66305683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Kazanları temizlerken,</w:t>
      </w:r>
    </w:p>
    <w:p w14:paraId="6773C5DD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Testere ile kesme işlemi yaparken,</w:t>
      </w:r>
    </w:p>
    <w:p w14:paraId="5F7AAD2A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Soğutma gazı, asit, alkali muhtevasına sahip maddeler üzerinde çalışırken,</w:t>
      </w:r>
    </w:p>
    <w:p w14:paraId="00520418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Topraklama yaparken, devreyi keserken veya devreye alırken,</w:t>
      </w:r>
    </w:p>
    <w:p w14:paraId="6573CC68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Yüksek gerilim sigortalarını değiştirirken,</w:t>
      </w:r>
    </w:p>
    <w:p w14:paraId="26759AC2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Kaynak yaparken veya kesme için kullanılan üfleç kullanırken,</w:t>
      </w:r>
    </w:p>
    <w:p w14:paraId="08BED8B3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Kazan ateşini gözlerken,</w:t>
      </w:r>
    </w:p>
    <w:p w14:paraId="1C8C04CD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Yüksek basınçlı suyla veya temizleme deterjanlarıyla yıkama yaparken,</w:t>
      </w:r>
    </w:p>
    <w:p w14:paraId="42A0E1AC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Hat enerjili iken civa buharlı veya benzeri lamba değiştirirken,</w:t>
      </w:r>
    </w:p>
    <w:p w14:paraId="30FE5BFA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Erimiş metallerle çalışırken,</w:t>
      </w:r>
    </w:p>
    <w:p w14:paraId="291B4D27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Asit baz ve her türlü kimyasal madde ile çalışırken,</w:t>
      </w:r>
    </w:p>
    <w:p w14:paraId="176BA803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Küllü ve kömürlü ortamlarda çalışırken,</w:t>
      </w:r>
    </w:p>
    <w:p w14:paraId="18194293" w14:textId="77777777" w:rsidR="004A77BD" w:rsidRPr="004A77BD" w:rsidRDefault="004A77BD" w:rsidP="004A77BD">
      <w:pPr>
        <w:pStyle w:val="ListeParagraf"/>
        <w:numPr>
          <w:ilvl w:val="0"/>
          <w:numId w:val="39"/>
        </w:numPr>
        <w:rPr>
          <w:rFonts w:ascii="Times New Roman" w:eastAsia="Calibri" w:hAnsi="Times New Roman"/>
          <w:bCs/>
        </w:rPr>
      </w:pPr>
      <w:r w:rsidRPr="004A77BD">
        <w:rPr>
          <w:rFonts w:ascii="Times New Roman" w:eastAsia="Calibri" w:hAnsi="Times New Roman"/>
          <w:bCs/>
        </w:rPr>
        <w:t>Çok rüzgârlı ortamlarda çalışırken vd. durumlarda kullanılacaktır.</w:t>
      </w:r>
    </w:p>
    <w:p w14:paraId="1C1BBFD2" w14:textId="77777777" w:rsidR="00BF3A1F" w:rsidRPr="00AA562B" w:rsidRDefault="00BF3A1F" w:rsidP="00AA562B"/>
    <w:sectPr w:rsidR="00BF3A1F" w:rsidRPr="00AA562B" w:rsidSect="00AB5E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0" w:h="16840"/>
      <w:pgMar w:top="777" w:right="1247" w:bottom="1276" w:left="1418" w:header="0" w:footer="6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3F202" w14:textId="77777777" w:rsidR="0077410E" w:rsidRDefault="0077410E" w:rsidP="004252A9">
      <w:r>
        <w:separator/>
      </w:r>
    </w:p>
  </w:endnote>
  <w:endnote w:type="continuationSeparator" w:id="0">
    <w:p w14:paraId="6352E532" w14:textId="77777777" w:rsidR="0077410E" w:rsidRDefault="0077410E" w:rsidP="00425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9F458" w14:textId="77777777" w:rsidR="00871D84" w:rsidRDefault="00871D8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5" w:type="dxa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118"/>
      <w:gridCol w:w="3118"/>
    </w:tblGrid>
    <w:tr w:rsidR="00D83498" w:rsidRPr="003F59FC" w14:paraId="543FFDA3" w14:textId="77777777" w:rsidTr="00412B89">
      <w:trPr>
        <w:trHeight w:val="747"/>
      </w:trPr>
      <w:tc>
        <w:tcPr>
          <w:tcW w:w="3119" w:type="dxa"/>
          <w:shd w:val="clear" w:color="auto" w:fill="auto"/>
        </w:tcPr>
        <w:p w14:paraId="1E5B1620" w14:textId="77777777" w:rsidR="00D83498" w:rsidRPr="003F59FC" w:rsidRDefault="00D83498" w:rsidP="00D83498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HAZIRLAYAN</w:t>
          </w:r>
        </w:p>
        <w:p w14:paraId="276C8977" w14:textId="77777777" w:rsidR="00D83498" w:rsidRPr="003F59FC" w:rsidRDefault="00D83498" w:rsidP="00D83498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  <w:p w14:paraId="09E26AC8" w14:textId="77777777" w:rsidR="00D83498" w:rsidRPr="003F59FC" w:rsidRDefault="00D83498" w:rsidP="00D83498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  <w:p w14:paraId="4E27383F" w14:textId="77777777" w:rsidR="00D83498" w:rsidRPr="003F59FC" w:rsidRDefault="00D83498" w:rsidP="00D83498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</w:tc>
      <w:tc>
        <w:tcPr>
          <w:tcW w:w="3118" w:type="dxa"/>
          <w:shd w:val="clear" w:color="auto" w:fill="auto"/>
        </w:tcPr>
        <w:p w14:paraId="51A5AE90" w14:textId="77777777" w:rsidR="00D83498" w:rsidRPr="003F59FC" w:rsidRDefault="00D83498" w:rsidP="00D83498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KONTROL EDEN</w:t>
          </w:r>
        </w:p>
      </w:tc>
      <w:tc>
        <w:tcPr>
          <w:tcW w:w="3118" w:type="dxa"/>
          <w:shd w:val="clear" w:color="auto" w:fill="auto"/>
        </w:tcPr>
        <w:p w14:paraId="5C26B6CF" w14:textId="77777777" w:rsidR="00D83498" w:rsidRPr="003F59FC" w:rsidRDefault="00D83498" w:rsidP="00D83498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ONAYLAYAN</w:t>
          </w:r>
        </w:p>
      </w:tc>
    </w:tr>
  </w:tbl>
  <w:p w14:paraId="1D78AA0C" w14:textId="77777777" w:rsidR="001D1B35" w:rsidRDefault="001D1B3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9FEC8" w14:textId="77777777" w:rsidR="00871D84" w:rsidRDefault="00871D8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F9CD9" w14:textId="77777777" w:rsidR="0077410E" w:rsidRDefault="0077410E"/>
  </w:footnote>
  <w:footnote w:type="continuationSeparator" w:id="0">
    <w:p w14:paraId="6AF8B554" w14:textId="77777777" w:rsidR="0077410E" w:rsidRDefault="007741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BB8A0" w14:textId="77777777" w:rsidR="00871D84" w:rsidRDefault="00871D84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660FD" w14:textId="03929AB4" w:rsidR="001D1B35" w:rsidRDefault="001D1B35">
    <w:pPr>
      <w:pStyle w:val="stBilgi"/>
    </w:pPr>
  </w:p>
  <w:tbl>
    <w:tblPr>
      <w:tblW w:w="0" w:type="auto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481"/>
      <w:gridCol w:w="4908"/>
      <w:gridCol w:w="1476"/>
      <w:gridCol w:w="1252"/>
    </w:tblGrid>
    <w:tr w:rsidR="006A05D1" w:rsidRPr="00151E02" w14:paraId="6D1DB33F" w14:textId="77777777" w:rsidTr="006A05D1">
      <w:trPr>
        <w:trHeight w:val="276"/>
      </w:trPr>
      <w:tc>
        <w:tcPr>
          <w:tcW w:w="1298" w:type="dxa"/>
          <w:vMerge w:val="restart"/>
          <w:vAlign w:val="center"/>
        </w:tcPr>
        <w:p w14:paraId="6483ACF7" w14:textId="77777777" w:rsidR="006A05D1" w:rsidRPr="00FD0360" w:rsidRDefault="00DB484B" w:rsidP="002B4506">
          <w:pPr>
            <w:pStyle w:val="stBilgi"/>
            <w:jc w:val="center"/>
            <w:rPr>
              <w:rFonts w:ascii="Arial" w:hAnsi="Arial" w:cs="Arial"/>
            </w:rPr>
          </w:pPr>
          <w:r>
            <w:rPr>
              <w:noProof/>
              <w:lang w:bidi="ar-SA"/>
            </w:rPr>
            <w:drawing>
              <wp:inline distT="0" distB="0" distL="0" distR="0" wp14:anchorId="41CCC9E3" wp14:editId="6869E733">
                <wp:extent cx="803275" cy="643890"/>
                <wp:effectExtent l="0" t="0" r="0" b="381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3275" cy="643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99" w:type="dxa"/>
          <w:vMerge w:val="restart"/>
          <w:vAlign w:val="center"/>
        </w:tcPr>
        <w:p w14:paraId="2A8F5E84" w14:textId="0C1F0726" w:rsidR="00A4498A" w:rsidRPr="00BF3A1F" w:rsidRDefault="00A02D90" w:rsidP="00A4498A">
          <w:pPr>
            <w:pStyle w:val="s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 xml:space="preserve">T.C. </w:t>
          </w:r>
          <w:r w:rsidR="00A4498A" w:rsidRPr="00BF3A1F">
            <w:rPr>
              <w:rFonts w:ascii="Times New Roman" w:hAnsi="Times New Roman" w:cs="Times New Roman"/>
              <w:b/>
            </w:rPr>
            <w:t xml:space="preserve">BATMAN ÜNİVERSİTESİ </w:t>
          </w:r>
        </w:p>
        <w:p w14:paraId="5929BF2D" w14:textId="77777777" w:rsidR="006A05D1" w:rsidRPr="002E60EA" w:rsidRDefault="004A77BD" w:rsidP="008017FB">
          <w:pPr>
            <w:pStyle w:val="stBilgi"/>
            <w:jc w:val="center"/>
            <w:rPr>
              <w:rFonts w:ascii="Times New Roman" w:hAnsi="Times New Roman" w:cs="Times New Roman"/>
              <w:b/>
            </w:rPr>
          </w:pPr>
          <w:r w:rsidRPr="004A77BD">
            <w:rPr>
              <w:rFonts w:ascii="Times New Roman" w:hAnsi="Times New Roman" w:cs="Times New Roman"/>
              <w:b/>
            </w:rPr>
            <w:t>GÖZ KORUYUCU KULLANMA TALİMATI</w:t>
          </w:r>
        </w:p>
      </w:tc>
      <w:tc>
        <w:tcPr>
          <w:tcW w:w="1511" w:type="dxa"/>
          <w:vAlign w:val="center"/>
        </w:tcPr>
        <w:p w14:paraId="3197F74B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Doküman No</w:t>
          </w:r>
        </w:p>
      </w:tc>
      <w:tc>
        <w:tcPr>
          <w:tcW w:w="1266" w:type="dxa"/>
          <w:vAlign w:val="center"/>
        </w:tcPr>
        <w:p w14:paraId="2DF6B8D6" w14:textId="683C4119" w:rsidR="006A05D1" w:rsidRPr="009A068A" w:rsidRDefault="008017FB" w:rsidP="008017FB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TL</w:t>
          </w:r>
          <w:r w:rsidR="00114B41">
            <w:rPr>
              <w:rFonts w:ascii="Times New Roman" w:eastAsia="Times New Roman" w:hAnsi="Times New Roman"/>
              <w:snapToGrid w:val="0"/>
              <w:sz w:val="18"/>
              <w:szCs w:val="18"/>
            </w:rPr>
            <w:t>-0</w:t>
          </w:r>
          <w:r w:rsidR="00A02D90">
            <w:rPr>
              <w:rFonts w:ascii="Times New Roman" w:eastAsia="Times New Roman" w:hAnsi="Times New Roman"/>
              <w:snapToGrid w:val="0"/>
              <w:sz w:val="18"/>
              <w:szCs w:val="18"/>
            </w:rPr>
            <w:t>1</w:t>
          </w:r>
          <w:r w:rsidR="004A77BD">
            <w:rPr>
              <w:rFonts w:ascii="Times New Roman" w:eastAsia="Times New Roman" w:hAnsi="Times New Roman"/>
              <w:snapToGrid w:val="0"/>
              <w:sz w:val="18"/>
              <w:szCs w:val="18"/>
            </w:rPr>
            <w:t>3</w:t>
          </w:r>
        </w:p>
      </w:tc>
    </w:tr>
    <w:tr w:rsidR="006A05D1" w:rsidRPr="00151E02" w14:paraId="5ABC7857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277258FF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68CCF1B2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1961294F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İlk Yayın Tarihi</w:t>
          </w:r>
        </w:p>
      </w:tc>
      <w:tc>
        <w:tcPr>
          <w:tcW w:w="1266" w:type="dxa"/>
          <w:vAlign w:val="center"/>
        </w:tcPr>
        <w:p w14:paraId="3F7A87E7" w14:textId="7DEF6E8F" w:rsidR="006A05D1" w:rsidRPr="009A068A" w:rsidRDefault="00A02D90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10</w:t>
          </w:r>
          <w:r w:rsidR="00E5510B">
            <w:rPr>
              <w:rFonts w:ascii="Times New Roman" w:eastAsia="Times New Roman" w:hAnsi="Times New Roman"/>
              <w:snapToGrid w:val="0"/>
              <w:sz w:val="18"/>
              <w:szCs w:val="18"/>
            </w:rPr>
            <w:t>.</w:t>
          </w: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10</w:t>
          </w:r>
          <w:r w:rsidR="00E5510B">
            <w:rPr>
              <w:rFonts w:ascii="Times New Roman" w:eastAsia="Times New Roman" w:hAnsi="Times New Roman"/>
              <w:snapToGrid w:val="0"/>
              <w:sz w:val="18"/>
              <w:szCs w:val="18"/>
            </w:rPr>
            <w:t>.2022</w:t>
          </w:r>
        </w:p>
      </w:tc>
    </w:tr>
    <w:tr w:rsidR="006A05D1" w:rsidRPr="00151E02" w14:paraId="203D269D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0B619021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38E2F265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7579CD34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Revizyon Tarihi</w:t>
          </w:r>
        </w:p>
      </w:tc>
      <w:tc>
        <w:tcPr>
          <w:tcW w:w="1266" w:type="dxa"/>
          <w:vAlign w:val="center"/>
        </w:tcPr>
        <w:p w14:paraId="5CC22CCA" w14:textId="77777777" w:rsidR="006A05D1" w:rsidRPr="009A068A" w:rsidRDefault="006A05D1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</w:p>
      </w:tc>
    </w:tr>
    <w:tr w:rsidR="006A05D1" w:rsidRPr="00151E02" w14:paraId="0C61BE8E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64FF17B8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293DE103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45EDEA89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Revizyon No</w:t>
          </w:r>
        </w:p>
      </w:tc>
      <w:tc>
        <w:tcPr>
          <w:tcW w:w="1266" w:type="dxa"/>
          <w:vAlign w:val="center"/>
        </w:tcPr>
        <w:p w14:paraId="534B5752" w14:textId="77777777" w:rsidR="006A05D1" w:rsidRPr="009A068A" w:rsidRDefault="006A05D1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 w:rsidRPr="009A068A">
            <w:rPr>
              <w:rFonts w:ascii="Times New Roman" w:eastAsia="Times New Roman" w:hAnsi="Times New Roman"/>
              <w:snapToGrid w:val="0"/>
              <w:sz w:val="18"/>
              <w:szCs w:val="18"/>
            </w:rPr>
            <w:t>00</w:t>
          </w:r>
        </w:p>
      </w:tc>
    </w:tr>
    <w:tr w:rsidR="006A05D1" w:rsidRPr="00151E02" w14:paraId="26D1B5D1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1CD8184B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2928AC65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186A6C8B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Sayfa</w:t>
          </w:r>
          <w:r>
            <w:rPr>
              <w:rFonts w:ascii="Times New Roman" w:hAnsi="Times New Roman" w:cs="Times New Roman"/>
              <w:sz w:val="18"/>
            </w:rPr>
            <w:t xml:space="preserve"> No</w:t>
          </w:r>
        </w:p>
      </w:tc>
      <w:tc>
        <w:tcPr>
          <w:tcW w:w="1266" w:type="dxa"/>
          <w:vAlign w:val="center"/>
        </w:tcPr>
        <w:sdt>
          <w:sdtPr>
            <w:id w:val="250395305"/>
            <w:docPartObj>
              <w:docPartGallery w:val="Page Numbers (Top of Page)"/>
              <w:docPartUnique/>
            </w:docPartObj>
          </w:sdtPr>
          <w:sdtContent>
            <w:p w14:paraId="45DF6926" w14:textId="7387C906" w:rsidR="006A05D1" w:rsidRPr="00A02D90" w:rsidRDefault="003B6403" w:rsidP="00A02D90"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begin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instrText xml:space="preserve"> PAGE </w:instrTex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separate"/>
              </w:r>
              <w:r w:rsidR="00FE54B5">
                <w:rPr>
                  <w:rFonts w:ascii="Times New Roman" w:eastAsia="Times New Roman" w:hAnsi="Times New Roman"/>
                  <w:noProof/>
                  <w:snapToGrid w:val="0"/>
                  <w:sz w:val="18"/>
                  <w:szCs w:val="18"/>
                </w:rPr>
                <w:t>1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end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t xml:space="preserve"> / 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begin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instrText xml:space="preserve"> NUMPAGES  </w:instrTex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separate"/>
              </w:r>
              <w:r w:rsidR="00FE54B5">
                <w:rPr>
                  <w:rFonts w:ascii="Times New Roman" w:eastAsia="Times New Roman" w:hAnsi="Times New Roman"/>
                  <w:noProof/>
                  <w:snapToGrid w:val="0"/>
                  <w:sz w:val="18"/>
                  <w:szCs w:val="18"/>
                </w:rPr>
                <w:t>1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14:paraId="5638D2B0" w14:textId="77777777" w:rsidR="001D1B35" w:rsidRDefault="001D1B35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B2D57" w14:textId="77777777" w:rsidR="00871D84" w:rsidRDefault="00871D84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95FC1"/>
    <w:multiLevelType w:val="hybridMultilevel"/>
    <w:tmpl w:val="EC8407B6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62C40"/>
    <w:multiLevelType w:val="hybridMultilevel"/>
    <w:tmpl w:val="D6228A96"/>
    <w:lvl w:ilvl="0" w:tplc="CEE83EF0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A56AF"/>
    <w:multiLevelType w:val="hybridMultilevel"/>
    <w:tmpl w:val="7EB43274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067CB"/>
    <w:multiLevelType w:val="hybridMultilevel"/>
    <w:tmpl w:val="564E7196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3A7152F"/>
    <w:multiLevelType w:val="hybridMultilevel"/>
    <w:tmpl w:val="CA56C6E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505ADD"/>
    <w:multiLevelType w:val="hybridMultilevel"/>
    <w:tmpl w:val="469C212C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17AE128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BE856B0"/>
    <w:multiLevelType w:val="hybridMultilevel"/>
    <w:tmpl w:val="B80C1638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224A3866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53E022F"/>
    <w:multiLevelType w:val="hybridMultilevel"/>
    <w:tmpl w:val="17E05088"/>
    <w:lvl w:ilvl="0" w:tplc="64DA874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CA5FD7"/>
    <w:multiLevelType w:val="hybridMultilevel"/>
    <w:tmpl w:val="F824169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B25FF1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A8534F9"/>
    <w:multiLevelType w:val="hybridMultilevel"/>
    <w:tmpl w:val="E878F4E4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3A9A62E6"/>
    <w:multiLevelType w:val="hybridMultilevel"/>
    <w:tmpl w:val="B4D4DC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933A1F"/>
    <w:multiLevelType w:val="multilevel"/>
    <w:tmpl w:val="0FC4408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</w:rPr>
    </w:lvl>
  </w:abstractNum>
  <w:abstractNum w:abstractNumId="15" w15:restartNumberingAfterBreak="0">
    <w:nsid w:val="413A01CD"/>
    <w:multiLevelType w:val="hybridMultilevel"/>
    <w:tmpl w:val="9AE61A40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416F088A"/>
    <w:multiLevelType w:val="hybridMultilevel"/>
    <w:tmpl w:val="AAB8E45A"/>
    <w:lvl w:ilvl="0" w:tplc="FB4C4B40">
      <w:start w:val="1"/>
      <w:numFmt w:val="decimal"/>
      <w:lvlText w:val="%1."/>
      <w:lvlJc w:val="left"/>
      <w:pPr>
        <w:ind w:left="720" w:hanging="360"/>
      </w:pPr>
      <w:rPr>
        <w:rFonts w:ascii="Times New Roman" w:eastAsia="Arial Unicode MS" w:hAnsi="Times New Roman"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7B5981"/>
    <w:multiLevelType w:val="multilevel"/>
    <w:tmpl w:val="14EAC28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 w:val="0"/>
        <w:i w:val="0"/>
        <w:iCs w:val="0"/>
        <w:smallCaps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17D2C51"/>
    <w:multiLevelType w:val="multilevel"/>
    <w:tmpl w:val="40F2F93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1D42819"/>
    <w:multiLevelType w:val="multilevel"/>
    <w:tmpl w:val="DCB8018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44BD3972"/>
    <w:multiLevelType w:val="hybridMultilevel"/>
    <w:tmpl w:val="3708968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D22E7A"/>
    <w:multiLevelType w:val="hybridMultilevel"/>
    <w:tmpl w:val="61E8778A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4FF37637"/>
    <w:multiLevelType w:val="hybridMultilevel"/>
    <w:tmpl w:val="87761FD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8E22EC"/>
    <w:multiLevelType w:val="hybridMultilevel"/>
    <w:tmpl w:val="BD2A9AF6"/>
    <w:lvl w:ilvl="0" w:tplc="742C33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5F3ACD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63F08F8"/>
    <w:multiLevelType w:val="multilevel"/>
    <w:tmpl w:val="663200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7DA1C0D"/>
    <w:multiLevelType w:val="hybridMultilevel"/>
    <w:tmpl w:val="A8ECD79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FB6052"/>
    <w:multiLevelType w:val="hybridMultilevel"/>
    <w:tmpl w:val="61F469F6"/>
    <w:lvl w:ilvl="0" w:tplc="BFACCB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7C33F4"/>
    <w:multiLevelType w:val="hybridMultilevel"/>
    <w:tmpl w:val="C0F64F46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9" w15:restartNumberingAfterBreak="0">
    <w:nsid w:val="62EE1BBE"/>
    <w:multiLevelType w:val="hybridMultilevel"/>
    <w:tmpl w:val="1786BAAA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EC2D23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9B3336D"/>
    <w:multiLevelType w:val="hybridMultilevel"/>
    <w:tmpl w:val="5324EA6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E854B3"/>
    <w:multiLevelType w:val="hybridMultilevel"/>
    <w:tmpl w:val="1A6871B4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E575EAA"/>
    <w:multiLevelType w:val="hybridMultilevel"/>
    <w:tmpl w:val="BA2A4C54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4" w15:restartNumberingAfterBreak="0">
    <w:nsid w:val="6F387637"/>
    <w:multiLevelType w:val="hybridMultilevel"/>
    <w:tmpl w:val="17046410"/>
    <w:lvl w:ilvl="0" w:tplc="044E8F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132272"/>
    <w:multiLevelType w:val="hybridMultilevel"/>
    <w:tmpl w:val="631A42A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405E97"/>
    <w:multiLevelType w:val="hybridMultilevel"/>
    <w:tmpl w:val="0E2E40EE"/>
    <w:lvl w:ilvl="0" w:tplc="041F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A7825C0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E554FDE"/>
    <w:multiLevelType w:val="hybridMultilevel"/>
    <w:tmpl w:val="C754605E"/>
    <w:lvl w:ilvl="0" w:tplc="64988B0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9599418">
    <w:abstractNumId w:val="17"/>
  </w:num>
  <w:num w:numId="2" w16cid:durableId="1962035020">
    <w:abstractNumId w:val="18"/>
  </w:num>
  <w:num w:numId="3" w16cid:durableId="1316493587">
    <w:abstractNumId w:val="13"/>
  </w:num>
  <w:num w:numId="4" w16cid:durableId="532233240">
    <w:abstractNumId w:val="16"/>
  </w:num>
  <w:num w:numId="5" w16cid:durableId="1181360843">
    <w:abstractNumId w:val="14"/>
  </w:num>
  <w:num w:numId="6" w16cid:durableId="1435901490">
    <w:abstractNumId w:val="10"/>
  </w:num>
  <w:num w:numId="7" w16cid:durableId="1915355501">
    <w:abstractNumId w:val="20"/>
  </w:num>
  <w:num w:numId="8" w16cid:durableId="993024501">
    <w:abstractNumId w:val="23"/>
  </w:num>
  <w:num w:numId="9" w16cid:durableId="1309018883">
    <w:abstractNumId w:val="27"/>
  </w:num>
  <w:num w:numId="10" w16cid:durableId="1493638934">
    <w:abstractNumId w:val="33"/>
  </w:num>
  <w:num w:numId="11" w16cid:durableId="1473408692">
    <w:abstractNumId w:val="5"/>
  </w:num>
  <w:num w:numId="12" w16cid:durableId="643434106">
    <w:abstractNumId w:val="12"/>
  </w:num>
  <w:num w:numId="13" w16cid:durableId="837769804">
    <w:abstractNumId w:val="7"/>
  </w:num>
  <w:num w:numId="14" w16cid:durableId="1642274794">
    <w:abstractNumId w:val="32"/>
  </w:num>
  <w:num w:numId="15" w16cid:durableId="1402751842">
    <w:abstractNumId w:val="28"/>
  </w:num>
  <w:num w:numId="16" w16cid:durableId="1010834199">
    <w:abstractNumId w:val="15"/>
  </w:num>
  <w:num w:numId="17" w16cid:durableId="60904463">
    <w:abstractNumId w:val="21"/>
  </w:num>
  <w:num w:numId="18" w16cid:durableId="159739390">
    <w:abstractNumId w:val="3"/>
  </w:num>
  <w:num w:numId="19" w16cid:durableId="583342006">
    <w:abstractNumId w:val="1"/>
  </w:num>
  <w:num w:numId="20" w16cid:durableId="801847293">
    <w:abstractNumId w:val="26"/>
  </w:num>
  <w:num w:numId="21" w16cid:durableId="1416516507">
    <w:abstractNumId w:val="2"/>
  </w:num>
  <w:num w:numId="22" w16cid:durableId="1913739126">
    <w:abstractNumId w:val="35"/>
  </w:num>
  <w:num w:numId="23" w16cid:durableId="16195478">
    <w:abstractNumId w:val="4"/>
  </w:num>
  <w:num w:numId="24" w16cid:durableId="61801905">
    <w:abstractNumId w:val="36"/>
  </w:num>
  <w:num w:numId="25" w16cid:durableId="1550919128">
    <w:abstractNumId w:val="34"/>
  </w:num>
  <w:num w:numId="26" w16cid:durableId="1733505000">
    <w:abstractNumId w:val="9"/>
  </w:num>
  <w:num w:numId="27" w16cid:durableId="1130630627">
    <w:abstractNumId w:val="8"/>
  </w:num>
  <w:num w:numId="28" w16cid:durableId="1217543619">
    <w:abstractNumId w:val="6"/>
  </w:num>
  <w:num w:numId="29" w16cid:durableId="803544279">
    <w:abstractNumId w:val="19"/>
  </w:num>
  <w:num w:numId="30" w16cid:durableId="67921742">
    <w:abstractNumId w:val="37"/>
  </w:num>
  <w:num w:numId="31" w16cid:durableId="398095444">
    <w:abstractNumId w:val="30"/>
  </w:num>
  <w:num w:numId="32" w16cid:durableId="247203796">
    <w:abstractNumId w:val="29"/>
  </w:num>
  <w:num w:numId="33" w16cid:durableId="1230573980">
    <w:abstractNumId w:val="0"/>
  </w:num>
  <w:num w:numId="34" w16cid:durableId="1376462819">
    <w:abstractNumId w:val="24"/>
  </w:num>
  <w:num w:numId="35" w16cid:durableId="2122065033">
    <w:abstractNumId w:val="11"/>
  </w:num>
  <w:num w:numId="36" w16cid:durableId="225604836">
    <w:abstractNumId w:val="25"/>
  </w:num>
  <w:num w:numId="37" w16cid:durableId="885026868">
    <w:abstractNumId w:val="31"/>
  </w:num>
  <w:num w:numId="38" w16cid:durableId="13656058">
    <w:abstractNumId w:val="22"/>
  </w:num>
  <w:num w:numId="39" w16cid:durableId="515193489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rawingGridVerticalSpacing w:val="181"/>
  <w:displayHorizont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zsDAyNTE3tTAxsbRQ0lEKTi0uzszPAykwqgUA8KTAyCwAAAA="/>
  </w:docVars>
  <w:rsids>
    <w:rsidRoot w:val="004252A9"/>
    <w:rsid w:val="00075671"/>
    <w:rsid w:val="000A65F9"/>
    <w:rsid w:val="000C0D8B"/>
    <w:rsid w:val="000C24A7"/>
    <w:rsid w:val="00111419"/>
    <w:rsid w:val="00114B41"/>
    <w:rsid w:val="0015113B"/>
    <w:rsid w:val="00176180"/>
    <w:rsid w:val="00180BC3"/>
    <w:rsid w:val="00185B93"/>
    <w:rsid w:val="001A68F4"/>
    <w:rsid w:val="001B5B4C"/>
    <w:rsid w:val="001D1B35"/>
    <w:rsid w:val="00205574"/>
    <w:rsid w:val="00233B84"/>
    <w:rsid w:val="002341E8"/>
    <w:rsid w:val="0029581E"/>
    <w:rsid w:val="002E60EA"/>
    <w:rsid w:val="002F30E8"/>
    <w:rsid w:val="002F7FF5"/>
    <w:rsid w:val="00312BDA"/>
    <w:rsid w:val="003243E9"/>
    <w:rsid w:val="0032748B"/>
    <w:rsid w:val="00393191"/>
    <w:rsid w:val="003B6403"/>
    <w:rsid w:val="003B75E3"/>
    <w:rsid w:val="003C698B"/>
    <w:rsid w:val="003E41E6"/>
    <w:rsid w:val="004252A9"/>
    <w:rsid w:val="00427113"/>
    <w:rsid w:val="00433EA6"/>
    <w:rsid w:val="00450AE1"/>
    <w:rsid w:val="00454C30"/>
    <w:rsid w:val="004836B3"/>
    <w:rsid w:val="004A737C"/>
    <w:rsid w:val="004A77BD"/>
    <w:rsid w:val="004C064B"/>
    <w:rsid w:val="004D2606"/>
    <w:rsid w:val="005015DA"/>
    <w:rsid w:val="00515263"/>
    <w:rsid w:val="00583C96"/>
    <w:rsid w:val="00611F63"/>
    <w:rsid w:val="0063153B"/>
    <w:rsid w:val="006330AE"/>
    <w:rsid w:val="006833E6"/>
    <w:rsid w:val="006A05D1"/>
    <w:rsid w:val="006B1EB3"/>
    <w:rsid w:val="006C5273"/>
    <w:rsid w:val="0071777A"/>
    <w:rsid w:val="007223A6"/>
    <w:rsid w:val="00767526"/>
    <w:rsid w:val="0077410E"/>
    <w:rsid w:val="00774E88"/>
    <w:rsid w:val="00786ECE"/>
    <w:rsid w:val="007A0600"/>
    <w:rsid w:val="007F2FD7"/>
    <w:rsid w:val="008017FB"/>
    <w:rsid w:val="00801FEF"/>
    <w:rsid w:val="00844673"/>
    <w:rsid w:val="00871D84"/>
    <w:rsid w:val="00976B87"/>
    <w:rsid w:val="009A24F9"/>
    <w:rsid w:val="009C4AFF"/>
    <w:rsid w:val="009E1D14"/>
    <w:rsid w:val="009F2ED3"/>
    <w:rsid w:val="00A02D90"/>
    <w:rsid w:val="00A13445"/>
    <w:rsid w:val="00A4498A"/>
    <w:rsid w:val="00A471F4"/>
    <w:rsid w:val="00A71EEB"/>
    <w:rsid w:val="00A84774"/>
    <w:rsid w:val="00AA562B"/>
    <w:rsid w:val="00AB20AA"/>
    <w:rsid w:val="00AB5E63"/>
    <w:rsid w:val="00AC2AB5"/>
    <w:rsid w:val="00AC4C6B"/>
    <w:rsid w:val="00AE1DC0"/>
    <w:rsid w:val="00BA1609"/>
    <w:rsid w:val="00BD55EF"/>
    <w:rsid w:val="00BF3A1F"/>
    <w:rsid w:val="00C015A8"/>
    <w:rsid w:val="00C04D20"/>
    <w:rsid w:val="00C63E8F"/>
    <w:rsid w:val="00C77A47"/>
    <w:rsid w:val="00C974BA"/>
    <w:rsid w:val="00CD5FD6"/>
    <w:rsid w:val="00D30A40"/>
    <w:rsid w:val="00D56A0E"/>
    <w:rsid w:val="00D83453"/>
    <w:rsid w:val="00D83498"/>
    <w:rsid w:val="00DB484B"/>
    <w:rsid w:val="00DF5E02"/>
    <w:rsid w:val="00E4767C"/>
    <w:rsid w:val="00E53B01"/>
    <w:rsid w:val="00E5510B"/>
    <w:rsid w:val="00ED7D59"/>
    <w:rsid w:val="00F4609A"/>
    <w:rsid w:val="00F86796"/>
    <w:rsid w:val="00FC101F"/>
    <w:rsid w:val="00FD4279"/>
    <w:rsid w:val="00FE5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481D6F"/>
  <w15:docId w15:val="{EB752326-9B0A-4615-9FB9-4AD8A2C8E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Unicode MS" w:eastAsia="Arial Unicode MS" w:hAnsi="Arial Unicode MS" w:cs="Arial Unicode MS"/>
        <w:sz w:val="24"/>
        <w:szCs w:val="24"/>
        <w:lang w:val="tr-TR" w:eastAsia="tr-TR" w:bidi="tr-TR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252A9"/>
    <w:rPr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rsid w:val="004252A9"/>
    <w:rPr>
      <w:color w:val="0066CC"/>
      <w:u w:val="single"/>
    </w:rPr>
  </w:style>
  <w:style w:type="character" w:customStyle="1" w:styleId="Gvdemetni3Exact">
    <w:name w:val="Gövde metni (3) Exact"/>
    <w:basedOn w:val="VarsaylanParagrafYazTipi"/>
    <w:link w:val="Gvdemetni3"/>
    <w:rsid w:val="004252A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Gvdemetni3KkBykHarfExact">
    <w:name w:val="Gövde metni (3) + Küçük Büyük Harf Exact"/>
    <w:basedOn w:val="Gvdemetni3Exact"/>
    <w:rsid w:val="004252A9"/>
    <w:rPr>
      <w:rFonts w:ascii="Times New Roman" w:eastAsia="Times New Roman" w:hAnsi="Times New Roman" w:cs="Times New Roman"/>
      <w:b/>
      <w:bCs/>
      <w:i w:val="0"/>
      <w:iCs w:val="0"/>
      <w:smallCaps/>
      <w:strike w:val="0"/>
      <w:color w:val="000000"/>
      <w:spacing w:val="0"/>
      <w:w w:val="100"/>
      <w:position w:val="0"/>
      <w:sz w:val="28"/>
      <w:szCs w:val="28"/>
      <w:u w:val="none"/>
      <w:lang w:val="tr-TR" w:eastAsia="tr-TR" w:bidi="tr-TR"/>
    </w:rPr>
  </w:style>
  <w:style w:type="character" w:customStyle="1" w:styleId="Balk1Exact">
    <w:name w:val="Başlık #1 Exact"/>
    <w:basedOn w:val="VarsaylanParagrafYazTipi"/>
    <w:link w:val="Balk1"/>
    <w:rsid w:val="004252A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Gvdemetni2">
    <w:name w:val="Gövde metni (2)_"/>
    <w:basedOn w:val="VarsaylanParagrafYazTipi"/>
    <w:link w:val="Gvdemetni20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Gvdemetni295pt">
    <w:name w:val="Gövde metni (2) + 9;5 pt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tr-TR" w:eastAsia="tr-TR" w:bidi="tr-TR"/>
    </w:rPr>
  </w:style>
  <w:style w:type="character" w:customStyle="1" w:styleId="Gvdemetni2Arial85ptKaln">
    <w:name w:val="Gövde metni (2) + Arial;8;5 pt;Kalın"/>
    <w:basedOn w:val="Gvdemetni2"/>
    <w:rsid w:val="004252A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tr-TR" w:eastAsia="tr-TR" w:bidi="tr-TR"/>
    </w:rPr>
  </w:style>
  <w:style w:type="character" w:customStyle="1" w:styleId="Tabloyazs">
    <w:name w:val="Tablo yazısı_"/>
    <w:basedOn w:val="VarsaylanParagrafYazTipi"/>
    <w:link w:val="Tabloyazs0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Gvdemetni21">
    <w:name w:val="Gövde metni (2)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tr-TR" w:eastAsia="tr-TR" w:bidi="tr-TR"/>
    </w:rPr>
  </w:style>
  <w:style w:type="character" w:customStyle="1" w:styleId="Gvdemetni2KkBykHarf">
    <w:name w:val="Gövde metni (2) + Küçük Büyük Harf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4"/>
      <w:szCs w:val="24"/>
      <w:u w:val="none"/>
      <w:lang w:val="tr-TR" w:eastAsia="tr-TR" w:bidi="tr-TR"/>
    </w:rPr>
  </w:style>
  <w:style w:type="paragraph" w:customStyle="1" w:styleId="Gvdemetni3">
    <w:name w:val="Gövde metni (3)"/>
    <w:basedOn w:val="Normal"/>
    <w:link w:val="Gvdemetni3Exact"/>
    <w:rsid w:val="004252A9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Balk1">
    <w:name w:val="Başlık #1"/>
    <w:basedOn w:val="Normal"/>
    <w:link w:val="Balk1Exact"/>
    <w:rsid w:val="004252A9"/>
    <w:pPr>
      <w:shd w:val="clear" w:color="auto" w:fill="FFFFFF"/>
      <w:spacing w:line="0" w:lineRule="atLeast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Gvdemetni20">
    <w:name w:val="Gövde metni (2)"/>
    <w:basedOn w:val="Normal"/>
    <w:link w:val="Gvdemetni2"/>
    <w:rsid w:val="004252A9"/>
    <w:pPr>
      <w:shd w:val="clear" w:color="auto" w:fill="FFFFFF"/>
      <w:spacing w:after="360" w:line="0" w:lineRule="atLeast"/>
      <w:ind w:hanging="640"/>
      <w:jc w:val="both"/>
    </w:pPr>
    <w:rPr>
      <w:rFonts w:ascii="Times New Roman" w:eastAsia="Times New Roman" w:hAnsi="Times New Roman" w:cs="Times New Roman"/>
    </w:rPr>
  </w:style>
  <w:style w:type="paragraph" w:customStyle="1" w:styleId="Tabloyazs0">
    <w:name w:val="Tablo yazısı"/>
    <w:basedOn w:val="Normal"/>
    <w:link w:val="Tabloyazs"/>
    <w:rsid w:val="004252A9"/>
    <w:pPr>
      <w:shd w:val="clear" w:color="auto" w:fill="FFFFFF"/>
      <w:spacing w:line="0" w:lineRule="atLeast"/>
    </w:pPr>
    <w:rPr>
      <w:rFonts w:ascii="Times New Roman" w:eastAsia="Times New Roman" w:hAnsi="Times New Roman" w:cs="Times New Roman"/>
    </w:rPr>
  </w:style>
  <w:style w:type="paragraph" w:styleId="stBilgi">
    <w:name w:val="header"/>
    <w:basedOn w:val="Normal"/>
    <w:link w:val="stBilgiChar"/>
    <w:uiPriority w:val="99"/>
    <w:unhideWhenUsed/>
    <w:rsid w:val="001D1B35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D1B35"/>
    <w:rPr>
      <w:color w:val="000000"/>
    </w:rPr>
  </w:style>
  <w:style w:type="paragraph" w:styleId="AltBilgi">
    <w:name w:val="footer"/>
    <w:basedOn w:val="Normal"/>
    <w:link w:val="AltBilgiChar"/>
    <w:uiPriority w:val="99"/>
    <w:unhideWhenUsed/>
    <w:rsid w:val="001D1B35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D1B35"/>
    <w:rPr>
      <w:color w:val="00000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D1B3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D1B35"/>
    <w:rPr>
      <w:rFonts w:ascii="Tahoma" w:hAnsi="Tahoma" w:cs="Tahoma"/>
      <w:color w:val="000000"/>
      <w:sz w:val="16"/>
      <w:szCs w:val="16"/>
    </w:rPr>
  </w:style>
  <w:style w:type="paragraph" w:styleId="ListeParagraf">
    <w:name w:val="List Paragraph"/>
    <w:basedOn w:val="Normal"/>
    <w:uiPriority w:val="34"/>
    <w:qFormat/>
    <w:rsid w:val="002E60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Kullanıcısı</dc:creator>
  <cp:lastModifiedBy>Safak Ozsarac</cp:lastModifiedBy>
  <cp:revision>5</cp:revision>
  <dcterms:created xsi:type="dcterms:W3CDTF">2022-08-26T07:02:00Z</dcterms:created>
  <dcterms:modified xsi:type="dcterms:W3CDTF">2022-10-08T07:39:00Z</dcterms:modified>
</cp:coreProperties>
</file>